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D8AFE8" w14:textId="46DE5810" w:rsidR="00DB79E2" w:rsidRPr="00E75119" w:rsidRDefault="00DB79E2" w:rsidP="00DB79E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75119">
        <w:rPr>
          <w:rFonts w:ascii="Times New Roman" w:hAnsi="Times New Roman" w:cs="Times New Roman"/>
          <w:b/>
          <w:bCs/>
          <w:sz w:val="28"/>
          <w:szCs w:val="28"/>
        </w:rPr>
        <w:t>2020</w:t>
      </w:r>
      <w:r w:rsidR="006F7251">
        <w:rPr>
          <w:rFonts w:ascii="Times New Roman" w:hAnsi="Times New Roman" w:cs="Times New Roman"/>
          <w:b/>
          <w:bCs/>
          <w:sz w:val="28"/>
          <w:szCs w:val="28"/>
        </w:rPr>
        <w:t>110</w:t>
      </w:r>
      <w:r w:rsidR="0099186D">
        <w:rPr>
          <w:rFonts w:ascii="Times New Roman" w:hAnsi="Times New Roman" w:cs="Times New Roman"/>
          <w:b/>
          <w:bCs/>
          <w:sz w:val="28"/>
          <w:szCs w:val="28"/>
        </w:rPr>
        <w:t>8</w:t>
      </w:r>
      <w:r w:rsidRPr="00E75119">
        <w:rPr>
          <w:rFonts w:ascii="Times New Roman" w:hAnsi="Times New Roman" w:cs="Times New Roman"/>
          <w:b/>
          <w:bCs/>
          <w:sz w:val="28"/>
          <w:szCs w:val="28"/>
        </w:rPr>
        <w:t xml:space="preserve"> Homework</w:t>
      </w:r>
    </w:p>
    <w:p w14:paraId="3769BD0A" w14:textId="77777777" w:rsidR="00DB79E2" w:rsidRPr="00EB3C5D" w:rsidRDefault="00DB79E2">
      <w:pPr>
        <w:rPr>
          <w:rFonts w:ascii="Times New Roman" w:hAnsi="Times New Roman" w:cs="Times New Roman"/>
          <w:szCs w:val="21"/>
        </w:rPr>
      </w:pPr>
    </w:p>
    <w:p w14:paraId="56B3879C" w14:textId="37226938" w:rsidR="006D4011" w:rsidRPr="00FB5CD7" w:rsidRDefault="000D081B" w:rsidP="007F1721">
      <w:pPr>
        <w:pStyle w:val="a4"/>
        <w:numPr>
          <w:ilvl w:val="0"/>
          <w:numId w:val="8"/>
        </w:numPr>
        <w:spacing w:beforeLines="50" w:before="156"/>
        <w:ind w:firstLineChars="0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Prove</w:t>
      </w:r>
      <w:r>
        <w:rPr>
          <w:rFonts w:ascii="Times New Roman" w:hAnsi="Times New Roman" w:cs="Times New Roman" w:hint="eastAsia"/>
          <w:b/>
          <w:bCs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Cs w:val="21"/>
        </w:rPr>
        <w:t xml:space="preserve">that </w:t>
      </w:r>
      <m:oMath>
        <m:r>
          <m:rPr>
            <m:sty m:val="bi"/>
          </m:rPr>
          <w:rPr>
            <w:rFonts w:ascii="Cambria Math" w:hAnsi="Cambria Math"/>
            <w:kern w:val="24"/>
            <w:szCs w:val="21"/>
            <w:lang w:val="pt-BR"/>
          </w:rPr>
          <m:t>2</m:t>
        </m:r>
        <m:sSub>
          <m:sSubPr>
            <m:ctrlPr>
              <w:rPr>
                <w:rFonts w:ascii="Cambria Math" w:hAnsi="Cambria Math"/>
                <w:b/>
                <w:bCs/>
                <w:i/>
                <w:iCs/>
                <w:kern w:val="24"/>
                <w:szCs w:val="21"/>
                <w:lang w:val="pt-B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  <w:kern w:val="24"/>
                <w:szCs w:val="21"/>
                <w:lang w:val="pt-BR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kern w:val="24"/>
                <w:szCs w:val="21"/>
                <w:lang w:val="pt-BR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kern w:val="24"/>
            <w:szCs w:val="21"/>
            <w:lang w:val="pt-BR"/>
          </w:rPr>
          <m:t>(n - 1, d)≥</m:t>
        </m:r>
        <m:sSub>
          <m:sSubPr>
            <m:ctrlPr>
              <w:rPr>
                <w:rFonts w:ascii="Cambria Math" w:hAnsi="Cambria Math"/>
                <w:b/>
                <w:bCs/>
                <w:i/>
                <w:iCs/>
                <w:kern w:val="24"/>
                <w:szCs w:val="21"/>
                <w:lang w:val="pt-B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  <w:kern w:val="24"/>
                <w:szCs w:val="21"/>
                <w:lang w:val="pt-BR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kern w:val="24"/>
                <w:szCs w:val="21"/>
                <w:lang w:val="pt-BR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kern w:val="24"/>
            <w:szCs w:val="21"/>
            <w:lang w:val="pt-BR"/>
          </w:rPr>
          <m:t>(n, d).</m:t>
        </m:r>
      </m:oMath>
    </w:p>
    <w:p w14:paraId="6E7FBD38" w14:textId="139A90B2" w:rsidR="00611B07" w:rsidRPr="00FB5CD7" w:rsidRDefault="000D081B" w:rsidP="007F1721">
      <w:pPr>
        <w:pStyle w:val="a4"/>
        <w:numPr>
          <w:ilvl w:val="0"/>
          <w:numId w:val="8"/>
        </w:numPr>
        <w:spacing w:beforeLines="50" w:before="156"/>
        <w:ind w:firstLineChars="0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/>
          <w:b/>
          <w:bCs/>
          <w:szCs w:val="21"/>
        </w:rPr>
        <w:t>Prove</w:t>
      </w:r>
      <w:r>
        <w:rPr>
          <w:rFonts w:ascii="Times New Roman" w:hAnsi="Times New Roman" w:cs="Times New Roman" w:hint="eastAsia"/>
          <w:b/>
          <w:bCs/>
          <w:szCs w:val="21"/>
        </w:rPr>
        <w:t xml:space="preserve"> </w:t>
      </w:r>
      <w:r>
        <w:rPr>
          <w:rFonts w:ascii="Times New Roman" w:hAnsi="Times New Roman" w:cs="Times New Roman"/>
          <w:b/>
          <w:bCs/>
          <w:szCs w:val="21"/>
        </w:rPr>
        <w:t xml:space="preserve">that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iCs/>
                <w:color w:val="000000" w:themeColor="text1"/>
                <w:kern w:val="24"/>
                <w:szCs w:val="2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  <w:color w:val="000000" w:themeColor="text1"/>
                <w:kern w:val="24"/>
                <w:szCs w:val="21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  <w:kern w:val="24"/>
                <w:szCs w:val="21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iCs/>
                <w:color w:val="000000" w:themeColor="text1"/>
                <w:kern w:val="24"/>
                <w:szCs w:val="2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kern w:val="24"/>
                <w:szCs w:val="21"/>
              </w:rPr>
              <m:t>n, 2</m:t>
            </m:r>
          </m:e>
        </m:d>
        <m:r>
          <m:rPr>
            <m:sty m:val="bi"/>
          </m:rPr>
          <w:rPr>
            <w:rFonts w:ascii="Cambria Math" w:hAnsi="Cambria Math"/>
            <w:color w:val="000000" w:themeColor="text1"/>
            <w:kern w:val="24"/>
            <w:szCs w:val="21"/>
          </w:rPr>
          <m:t>= </m:t>
        </m:r>
        <m:sSup>
          <m:sSupPr>
            <m:ctrlPr>
              <w:rPr>
                <w:rFonts w:ascii="Cambria Math" w:hAnsi="Cambria Math"/>
                <w:b/>
                <w:bCs/>
                <w:i/>
                <w:iCs/>
                <w:color w:val="000000" w:themeColor="text1"/>
                <w:kern w:val="24"/>
                <w:szCs w:val="21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kern w:val="24"/>
                <w:szCs w:val="21"/>
              </w:rPr>
              <m:t>2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000000" w:themeColor="text1"/>
                <w:kern w:val="24"/>
                <w:szCs w:val="21"/>
              </w:rPr>
              <m:t>n-1</m:t>
            </m:r>
          </m:sup>
        </m:sSup>
      </m:oMath>
    </w:p>
    <w:p w14:paraId="5829FDE9" w14:textId="23D54A09" w:rsidR="007955C9" w:rsidRDefault="00A26B7C" w:rsidP="007F1721">
      <w:pPr>
        <w:pStyle w:val="a4"/>
        <w:numPr>
          <w:ilvl w:val="0"/>
          <w:numId w:val="8"/>
        </w:numPr>
        <w:spacing w:beforeLines="50" w:before="156"/>
        <w:ind w:firstLineChars="0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 w:hint="eastAsia"/>
          <w:b/>
          <w:bCs/>
          <w:szCs w:val="21"/>
        </w:rPr>
        <w:t>P</w:t>
      </w:r>
      <w:r>
        <w:rPr>
          <w:rFonts w:ascii="Times New Roman" w:hAnsi="Times New Roman" w:cs="Times New Roman"/>
          <w:b/>
          <w:bCs/>
          <w:szCs w:val="21"/>
        </w:rPr>
        <w:t>rovide the proof of Singleton bound</w:t>
      </w:r>
    </w:p>
    <w:p w14:paraId="48860333" w14:textId="6C66E1DC" w:rsidR="000F6753" w:rsidRDefault="000F6753" w:rsidP="007F1721">
      <w:pPr>
        <w:pStyle w:val="a4"/>
        <w:numPr>
          <w:ilvl w:val="0"/>
          <w:numId w:val="8"/>
        </w:numPr>
        <w:spacing w:beforeLines="50" w:before="156"/>
        <w:ind w:firstLineChars="0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 w:hint="eastAsia"/>
          <w:b/>
          <w:bCs/>
          <w:szCs w:val="21"/>
        </w:rPr>
        <w:t>P</w:t>
      </w:r>
      <w:r>
        <w:rPr>
          <w:rFonts w:ascii="Times New Roman" w:hAnsi="Times New Roman" w:cs="Times New Roman"/>
          <w:b/>
          <w:bCs/>
          <w:szCs w:val="21"/>
        </w:rPr>
        <w:t>rovide the proof of Hamming bound</w:t>
      </w:r>
    </w:p>
    <w:p w14:paraId="41F3B44D" w14:textId="474C176A" w:rsidR="000F6753" w:rsidRDefault="00671D82" w:rsidP="007F1721">
      <w:pPr>
        <w:pStyle w:val="a4"/>
        <w:numPr>
          <w:ilvl w:val="0"/>
          <w:numId w:val="8"/>
        </w:numPr>
        <w:spacing w:beforeLines="50" w:before="156"/>
        <w:ind w:firstLineChars="0"/>
        <w:rPr>
          <w:rFonts w:ascii="Times New Roman" w:hAnsi="Times New Roman" w:cs="Times New Roman"/>
          <w:b/>
          <w:bCs/>
          <w:szCs w:val="21"/>
        </w:rPr>
      </w:pPr>
      <w:r>
        <w:rPr>
          <w:rFonts w:ascii="Times New Roman" w:hAnsi="Times New Roman" w:cs="Times New Roman" w:hint="eastAsia"/>
          <w:b/>
          <w:bCs/>
          <w:szCs w:val="21"/>
        </w:rPr>
        <w:t>P</w:t>
      </w:r>
      <w:r>
        <w:rPr>
          <w:rFonts w:ascii="Times New Roman" w:hAnsi="Times New Roman" w:cs="Times New Roman"/>
          <w:b/>
          <w:bCs/>
          <w:szCs w:val="21"/>
        </w:rPr>
        <w:t>rovide the proof of Plotkin bound</w:t>
      </w:r>
    </w:p>
    <w:p w14:paraId="4723B676" w14:textId="1D7C62C1" w:rsidR="00A26B7C" w:rsidRPr="00234154" w:rsidRDefault="00A26B7C" w:rsidP="00A26B7C">
      <w:pPr>
        <w:spacing w:beforeLines="50" w:before="156"/>
        <w:rPr>
          <w:rFonts w:ascii="Times New Roman" w:hAnsi="Times New Roman" w:cs="Times New Roman"/>
          <w:b/>
          <w:bCs/>
          <w:szCs w:val="21"/>
        </w:rPr>
      </w:pPr>
    </w:p>
    <w:sectPr w:rsidR="00A26B7C" w:rsidRPr="00234154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068376" w14:textId="77777777" w:rsidR="003F0D80" w:rsidRDefault="003F0D80" w:rsidP="001D0923">
      <w:r>
        <w:separator/>
      </w:r>
    </w:p>
  </w:endnote>
  <w:endnote w:type="continuationSeparator" w:id="0">
    <w:p w14:paraId="15E09F6D" w14:textId="77777777" w:rsidR="003F0D80" w:rsidRDefault="003F0D80" w:rsidP="001D09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63498717"/>
      <w:docPartObj>
        <w:docPartGallery w:val="Page Numbers (Bottom of Page)"/>
        <w:docPartUnique/>
      </w:docPartObj>
    </w:sdtPr>
    <w:sdtEndPr/>
    <w:sdtContent>
      <w:p w14:paraId="5394D1BB" w14:textId="76FF0C9A" w:rsidR="00B3160D" w:rsidRDefault="00B3160D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02731D6" w14:textId="77777777" w:rsidR="00B3160D" w:rsidRDefault="00B3160D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44A8D6" w14:textId="77777777" w:rsidR="003F0D80" w:rsidRDefault="003F0D80" w:rsidP="001D0923">
      <w:r>
        <w:separator/>
      </w:r>
    </w:p>
  </w:footnote>
  <w:footnote w:type="continuationSeparator" w:id="0">
    <w:p w14:paraId="25469850" w14:textId="77777777" w:rsidR="003F0D80" w:rsidRDefault="003F0D80" w:rsidP="001D09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9D515A"/>
    <w:multiLevelType w:val="hybridMultilevel"/>
    <w:tmpl w:val="7A163346"/>
    <w:lvl w:ilvl="0" w:tplc="D14868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8D6631C"/>
    <w:multiLevelType w:val="hybridMultilevel"/>
    <w:tmpl w:val="EC2270E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BA6ED7"/>
    <w:multiLevelType w:val="hybridMultilevel"/>
    <w:tmpl w:val="DC264DFE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9D13B0A"/>
    <w:multiLevelType w:val="hybridMultilevel"/>
    <w:tmpl w:val="D0EC97EE"/>
    <w:lvl w:ilvl="0" w:tplc="BC5001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D285DF6"/>
    <w:multiLevelType w:val="hybridMultilevel"/>
    <w:tmpl w:val="023ADFF6"/>
    <w:lvl w:ilvl="0" w:tplc="02F6FFE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407B0327"/>
    <w:multiLevelType w:val="hybridMultilevel"/>
    <w:tmpl w:val="1CA2DA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BD20C0E"/>
    <w:multiLevelType w:val="hybridMultilevel"/>
    <w:tmpl w:val="E8F0022A"/>
    <w:lvl w:ilvl="0" w:tplc="014AC39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4C7318E0"/>
    <w:multiLevelType w:val="hybridMultilevel"/>
    <w:tmpl w:val="F6CC73AE"/>
    <w:lvl w:ilvl="0" w:tplc="6038D8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F2C86A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8E09C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FCA1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81C76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A8A0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9648B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0F643C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356E2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694697"/>
    <w:multiLevelType w:val="hybridMultilevel"/>
    <w:tmpl w:val="CE60B200"/>
    <w:lvl w:ilvl="0" w:tplc="3036DD3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5C613DFA"/>
    <w:multiLevelType w:val="hybridMultilevel"/>
    <w:tmpl w:val="5434A7B6"/>
    <w:lvl w:ilvl="0" w:tplc="A54CE7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D703540"/>
    <w:multiLevelType w:val="hybridMultilevel"/>
    <w:tmpl w:val="E7CE8EA2"/>
    <w:lvl w:ilvl="0" w:tplc="184C661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1" w15:restartNumberingAfterBreak="0">
    <w:nsid w:val="72BF6065"/>
    <w:multiLevelType w:val="hybridMultilevel"/>
    <w:tmpl w:val="BB08A040"/>
    <w:lvl w:ilvl="0" w:tplc="57D85ACC">
      <w:start w:val="1"/>
      <w:numFmt w:val="bullet"/>
      <w:lvlText w:val="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1A2BE9A" w:tentative="1">
      <w:start w:val="1"/>
      <w:numFmt w:val="bullet"/>
      <w:lvlText w:val="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BA8D030" w:tentative="1">
      <w:start w:val="1"/>
      <w:numFmt w:val="bullet"/>
      <w:lvlText w:val="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DF08D80" w:tentative="1">
      <w:start w:val="1"/>
      <w:numFmt w:val="bullet"/>
      <w:lvlText w:val="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7E48352" w:tentative="1">
      <w:start w:val="1"/>
      <w:numFmt w:val="bullet"/>
      <w:lvlText w:val="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6D2C7AC" w:tentative="1">
      <w:start w:val="1"/>
      <w:numFmt w:val="bullet"/>
      <w:lvlText w:val="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9E8291C" w:tentative="1">
      <w:start w:val="1"/>
      <w:numFmt w:val="bullet"/>
      <w:lvlText w:val="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AC4EEDC" w:tentative="1">
      <w:start w:val="1"/>
      <w:numFmt w:val="bullet"/>
      <w:lvlText w:val="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182EF4E" w:tentative="1">
      <w:start w:val="1"/>
      <w:numFmt w:val="bullet"/>
      <w:lvlText w:val="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2" w15:restartNumberingAfterBreak="0">
    <w:nsid w:val="786E6422"/>
    <w:multiLevelType w:val="hybridMultilevel"/>
    <w:tmpl w:val="A754DB94"/>
    <w:lvl w:ilvl="0" w:tplc="78B4347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78825E67"/>
    <w:multiLevelType w:val="hybridMultilevel"/>
    <w:tmpl w:val="A10E0844"/>
    <w:lvl w:ilvl="0" w:tplc="04090011">
      <w:start w:val="1"/>
      <w:numFmt w:val="decimal"/>
      <w:lvlText w:val="%1)"/>
      <w:lvlJc w:val="left"/>
      <w:pPr>
        <w:ind w:left="777" w:hanging="420"/>
      </w:p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9"/>
  </w:num>
  <w:num w:numId="6">
    <w:abstractNumId w:val="11"/>
  </w:num>
  <w:num w:numId="7">
    <w:abstractNumId w:val="7"/>
  </w:num>
  <w:num w:numId="8">
    <w:abstractNumId w:val="13"/>
  </w:num>
  <w:num w:numId="9">
    <w:abstractNumId w:val="0"/>
  </w:num>
  <w:num w:numId="10">
    <w:abstractNumId w:val="10"/>
  </w:num>
  <w:num w:numId="11">
    <w:abstractNumId w:val="8"/>
  </w:num>
  <w:num w:numId="12">
    <w:abstractNumId w:val="4"/>
  </w:num>
  <w:num w:numId="13">
    <w:abstractNumId w:val="6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ABLGlqYWJoYWpko6SsGpxcWZ+XkgBYa1AD1gcsQsAAAA"/>
  </w:docVars>
  <w:rsids>
    <w:rsidRoot w:val="00697335"/>
    <w:rsid w:val="00011819"/>
    <w:rsid w:val="00014B14"/>
    <w:rsid w:val="00047CE5"/>
    <w:rsid w:val="00062D3B"/>
    <w:rsid w:val="000B0F7B"/>
    <w:rsid w:val="000D081B"/>
    <w:rsid w:val="000E6BCB"/>
    <w:rsid w:val="000F6753"/>
    <w:rsid w:val="001546C4"/>
    <w:rsid w:val="001D0923"/>
    <w:rsid w:val="001D528B"/>
    <w:rsid w:val="001E4C31"/>
    <w:rsid w:val="001F00DE"/>
    <w:rsid w:val="00204FAE"/>
    <w:rsid w:val="00212946"/>
    <w:rsid w:val="00234154"/>
    <w:rsid w:val="0028027D"/>
    <w:rsid w:val="00280383"/>
    <w:rsid w:val="002B4263"/>
    <w:rsid w:val="002C417F"/>
    <w:rsid w:val="00316656"/>
    <w:rsid w:val="003500D7"/>
    <w:rsid w:val="00351EDB"/>
    <w:rsid w:val="00353A17"/>
    <w:rsid w:val="003A5296"/>
    <w:rsid w:val="003F0D80"/>
    <w:rsid w:val="003F750A"/>
    <w:rsid w:val="00433F00"/>
    <w:rsid w:val="004D5FD0"/>
    <w:rsid w:val="005022DE"/>
    <w:rsid w:val="00537336"/>
    <w:rsid w:val="00571217"/>
    <w:rsid w:val="005A69FF"/>
    <w:rsid w:val="005C146A"/>
    <w:rsid w:val="005C5B00"/>
    <w:rsid w:val="00611B07"/>
    <w:rsid w:val="00615C9A"/>
    <w:rsid w:val="00634B74"/>
    <w:rsid w:val="00636346"/>
    <w:rsid w:val="00646CBD"/>
    <w:rsid w:val="00653648"/>
    <w:rsid w:val="00671D82"/>
    <w:rsid w:val="00697335"/>
    <w:rsid w:val="006A0903"/>
    <w:rsid w:val="006C68D4"/>
    <w:rsid w:val="006D3DC9"/>
    <w:rsid w:val="006D4011"/>
    <w:rsid w:val="006F7251"/>
    <w:rsid w:val="007179C7"/>
    <w:rsid w:val="007731B3"/>
    <w:rsid w:val="00773714"/>
    <w:rsid w:val="007955C9"/>
    <w:rsid w:val="007A6556"/>
    <w:rsid w:val="007F1721"/>
    <w:rsid w:val="00820A15"/>
    <w:rsid w:val="00845CA9"/>
    <w:rsid w:val="00866106"/>
    <w:rsid w:val="00867E1F"/>
    <w:rsid w:val="008C4621"/>
    <w:rsid w:val="00926AD1"/>
    <w:rsid w:val="009412FD"/>
    <w:rsid w:val="00946DF5"/>
    <w:rsid w:val="0099186D"/>
    <w:rsid w:val="009B6C65"/>
    <w:rsid w:val="009E1021"/>
    <w:rsid w:val="009E302E"/>
    <w:rsid w:val="00A26B7C"/>
    <w:rsid w:val="00A27775"/>
    <w:rsid w:val="00A617DB"/>
    <w:rsid w:val="00AD37DF"/>
    <w:rsid w:val="00B04ECB"/>
    <w:rsid w:val="00B06FAB"/>
    <w:rsid w:val="00B24692"/>
    <w:rsid w:val="00B3160D"/>
    <w:rsid w:val="00B5731D"/>
    <w:rsid w:val="00BB1CE1"/>
    <w:rsid w:val="00BC49F6"/>
    <w:rsid w:val="00C07325"/>
    <w:rsid w:val="00C800CA"/>
    <w:rsid w:val="00CC4AC6"/>
    <w:rsid w:val="00CC713C"/>
    <w:rsid w:val="00D0173F"/>
    <w:rsid w:val="00D326CD"/>
    <w:rsid w:val="00D36485"/>
    <w:rsid w:val="00D83A2A"/>
    <w:rsid w:val="00D911CE"/>
    <w:rsid w:val="00DB79E2"/>
    <w:rsid w:val="00DC3070"/>
    <w:rsid w:val="00DD406C"/>
    <w:rsid w:val="00E24252"/>
    <w:rsid w:val="00E31A48"/>
    <w:rsid w:val="00E75119"/>
    <w:rsid w:val="00E97B30"/>
    <w:rsid w:val="00EB3C5D"/>
    <w:rsid w:val="00EC5D40"/>
    <w:rsid w:val="00EE1399"/>
    <w:rsid w:val="00F25261"/>
    <w:rsid w:val="00F34CBA"/>
    <w:rsid w:val="00F37B6A"/>
    <w:rsid w:val="00F77849"/>
    <w:rsid w:val="00F96A74"/>
    <w:rsid w:val="00FB51FD"/>
    <w:rsid w:val="00FB5CD7"/>
    <w:rsid w:val="00FE0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EBAB7"/>
  <w15:chartTrackingRefBased/>
  <w15:docId w15:val="{E62634E8-2A6D-4A93-9872-555DD72D0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D5FD0"/>
    <w:rPr>
      <w:color w:val="808080"/>
    </w:rPr>
  </w:style>
  <w:style w:type="paragraph" w:styleId="a4">
    <w:name w:val="List Paragraph"/>
    <w:basedOn w:val="a"/>
    <w:uiPriority w:val="34"/>
    <w:qFormat/>
    <w:rsid w:val="00E75119"/>
    <w:pPr>
      <w:ind w:firstLineChars="200" w:firstLine="420"/>
    </w:pPr>
  </w:style>
  <w:style w:type="paragraph" w:styleId="a5">
    <w:name w:val="Normal (Web)"/>
    <w:basedOn w:val="a"/>
    <w:uiPriority w:val="99"/>
    <w:semiHidden/>
    <w:unhideWhenUsed/>
    <w:rsid w:val="009E302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1D09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D0923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D09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D092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8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6174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51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1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14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29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46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1</TotalTime>
  <Pages>1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 Luo</dc:creator>
  <cp:keywords/>
  <dc:description/>
  <cp:lastModifiedBy>Yuan Luo</cp:lastModifiedBy>
  <cp:revision>43</cp:revision>
  <dcterms:created xsi:type="dcterms:W3CDTF">2020-10-09T12:25:00Z</dcterms:created>
  <dcterms:modified xsi:type="dcterms:W3CDTF">2020-11-09T04:35:00Z</dcterms:modified>
</cp:coreProperties>
</file>